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31330" w14:textId="77777777" w:rsidR="00541DFD" w:rsidRDefault="00541DFD" w:rsidP="00541DFD">
      <w:pPr>
        <w:jc w:val="center"/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noProof/>
          <w:color w:val="FF0000"/>
          <w:shd w:val="clear" w:color="auto" w:fill="FFFFFF"/>
        </w:rPr>
        <w:drawing>
          <wp:inline distT="0" distB="0" distL="0" distR="0" wp14:anchorId="0C3001CE" wp14:editId="28C1E2BA">
            <wp:extent cx="3848977" cy="736768"/>
            <wp:effectExtent l="0" t="0" r="0" b="635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ESLogo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977" cy="736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3F306" w14:textId="77777777" w:rsidR="00541DFD" w:rsidRDefault="00541DFD" w:rsidP="00541DFD">
      <w:pPr>
        <w:jc w:val="center"/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</w:pPr>
    </w:p>
    <w:p w14:paraId="108F1E2D" w14:textId="77777777" w:rsidR="00541DFD" w:rsidRPr="00001C36" w:rsidRDefault="00541DFD" w:rsidP="00541DFD">
      <w:pPr>
        <w:jc w:val="center"/>
        <w:rPr>
          <w:rFonts w:ascii="Arial" w:hAnsi="Arial" w:cs="Arial"/>
          <w:b/>
          <w:bCs/>
          <w:i/>
          <w:iCs/>
          <w:color w:val="FF0000"/>
          <w:sz w:val="28"/>
          <w:szCs w:val="28"/>
          <w:shd w:val="clear" w:color="auto" w:fill="FFFFFF"/>
        </w:rPr>
      </w:pPr>
      <w:r w:rsidRPr="00001C36">
        <w:rPr>
          <w:rFonts w:ascii="Arial" w:hAnsi="Arial" w:cs="Arial"/>
          <w:b/>
          <w:bCs/>
          <w:i/>
          <w:iCs/>
          <w:color w:val="FF0000"/>
          <w:sz w:val="28"/>
          <w:szCs w:val="28"/>
          <w:shd w:val="clear" w:color="auto" w:fill="FFFFFF"/>
        </w:rPr>
        <w:t>Mission: Developing, Improving, and Supporting Competitive Swimming in the Inland Empire</w:t>
      </w:r>
    </w:p>
    <w:p w14:paraId="5D855486" w14:textId="77777777" w:rsidR="00541DFD" w:rsidRPr="00966EE2" w:rsidRDefault="00541DFD" w:rsidP="00541DFD">
      <w:pPr>
        <w:tabs>
          <w:tab w:val="left" w:pos="567"/>
          <w:tab w:val="center" w:pos="5400"/>
        </w:tabs>
        <w:jc w:val="center"/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001C36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Vision: Provide a safe and positive atmosphere for</w:t>
      </w:r>
      <w:r w:rsidR="008012A0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all</w:t>
      </w:r>
      <w:r w:rsidRPr="00001C36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swimmers of all abilities to achieve and sustain lifelong success</w:t>
      </w:r>
    </w:p>
    <w:p w14:paraId="79E959DB" w14:textId="74A20B19" w:rsidR="001806DE" w:rsidRDefault="00541DFD" w:rsidP="001806DE">
      <w:pPr>
        <w:tabs>
          <w:tab w:val="left" w:pos="567"/>
          <w:tab w:val="center" w:pos="5400"/>
        </w:tabs>
        <w:spacing w:after="0"/>
        <w:jc w:val="center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 xml:space="preserve"> </w:t>
      </w:r>
      <w:r w:rsidR="002C1D5A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Fall</w:t>
      </w:r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2022</w:t>
      </w:r>
      <w:r w:rsidR="001806DE" w:rsidRPr="00D269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HOD Meeting</w:t>
      </w:r>
    </w:p>
    <w:p w14:paraId="01DB076E" w14:textId="4A75EED5" w:rsidR="002A0A7F" w:rsidRPr="00D26919" w:rsidRDefault="002A0A7F" w:rsidP="002A0A7F">
      <w:pPr>
        <w:tabs>
          <w:tab w:val="left" w:pos="567"/>
          <w:tab w:val="center" w:pos="5400"/>
        </w:tabs>
        <w:spacing w:after="0"/>
        <w:jc w:val="center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GENDA</w:t>
      </w:r>
    </w:p>
    <w:p w14:paraId="08292CFC" w14:textId="76DB4922" w:rsidR="001806DE" w:rsidRPr="00D26919" w:rsidRDefault="002C1D5A" w:rsidP="001806DE">
      <w:pPr>
        <w:tabs>
          <w:tab w:val="left" w:pos="567"/>
          <w:tab w:val="center" w:pos="5400"/>
        </w:tabs>
        <w:spacing w:after="0"/>
        <w:jc w:val="center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October</w:t>
      </w:r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19</w:t>
      </w:r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, </w:t>
      </w:r>
      <w:proofErr w:type="gramStart"/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2022</w:t>
      </w:r>
      <w:proofErr w:type="gramEnd"/>
      <w:r w:rsidR="001806DE" w:rsidRPr="00D269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0A6F3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6:30</w:t>
      </w:r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pm</w:t>
      </w:r>
      <w:r w:rsidR="001806DE" w:rsidRPr="00D269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via Zoom</w:t>
      </w:r>
    </w:p>
    <w:p w14:paraId="2EAF6DEE" w14:textId="77777777" w:rsidR="001806DE" w:rsidRPr="00A024A0" w:rsidRDefault="001806DE" w:rsidP="001806DE">
      <w:pPr>
        <w:tabs>
          <w:tab w:val="left" w:pos="567"/>
          <w:tab w:val="left" w:pos="720"/>
          <w:tab w:val="center" w:pos="5400"/>
        </w:tabs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oll Call:</w:t>
      </w:r>
    </w:p>
    <w:p w14:paraId="1B1907A6" w14:textId="6C9505A4" w:rsidR="001806DE" w:rsidRPr="00A024A0" w:rsidRDefault="001806DE" w:rsidP="001806DE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onsent Agenda:</w:t>
      </w:r>
      <w:r w:rsidR="000E5B1B"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EC5B02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Reports are posted on the</w:t>
      </w:r>
      <w:r w:rsidR="000E5B1B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ES website</w:t>
      </w:r>
      <w:r w:rsidR="008C70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 the top of the page </w:t>
      </w:r>
      <w:r w:rsidR="000E5B1B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nder the </w:t>
      </w:r>
      <w:r w:rsidR="002A0A7F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Governance</w:t>
      </w:r>
      <w:r w:rsidR="000E5B1B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ab </w:t>
      </w:r>
      <w:r w:rsidR="0040342F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&gt; HOD Meeting Minutes</w:t>
      </w:r>
      <w:r w:rsidR="00EC5B02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F8E5DAA" w14:textId="13AC3507" w:rsidR="005F5F59" w:rsidRPr="00A024A0" w:rsidRDefault="005F5F59" w:rsidP="001806DE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507B012B" w14:textId="76091AAB" w:rsidR="005F5F59" w:rsidRPr="00A024A0" w:rsidRDefault="005F5F59" w:rsidP="001806DE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Block # 1 – Minutes </w:t>
      </w:r>
    </w:p>
    <w:p w14:paraId="2A472A05" w14:textId="1A8D59EF" w:rsidR="001806DE" w:rsidRPr="00A024A0" w:rsidRDefault="001806DE" w:rsidP="001806DE">
      <w:pPr>
        <w:pStyle w:val="NoSpacing"/>
        <w:numPr>
          <w:ilvl w:val="0"/>
          <w:numId w:val="1"/>
        </w:numPr>
        <w:tabs>
          <w:tab w:val="left" w:pos="4053"/>
        </w:tabs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nutes from </w:t>
      </w:r>
      <w:r w:rsid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Spring 2022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D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14:paraId="0723DCEF" w14:textId="04BD526B" w:rsidR="001806DE" w:rsidRPr="00A024A0" w:rsidRDefault="001806DE" w:rsidP="001806DE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nutes: Monthly Board Meetings held since </w:t>
      </w:r>
      <w:r w:rsid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spring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</w:t>
      </w:r>
      <w:r w:rsid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D are posted on the IES website.</w:t>
      </w:r>
    </w:p>
    <w:p w14:paraId="50FA14F8" w14:textId="5CE21FBF" w:rsidR="005F5F59" w:rsidRPr="00A024A0" w:rsidRDefault="005F5F59" w:rsidP="005F5F59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69E8C7D6" w14:textId="7C2F6933" w:rsidR="005F5F59" w:rsidRPr="00A024A0" w:rsidRDefault="005F5F59" w:rsidP="005F5F59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Pulled for Discussion: </w:t>
      </w:r>
    </w:p>
    <w:p w14:paraId="0A9DA57B" w14:textId="77777777" w:rsidR="005F5F59" w:rsidRPr="00A024A0" w:rsidRDefault="005F5F59" w:rsidP="005F5F59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0332DBAF" w14:textId="25034C95" w:rsidR="005F5F59" w:rsidRPr="00A024A0" w:rsidRDefault="005F5F59" w:rsidP="005F5F59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Block # 2 – Officer Reports</w:t>
      </w:r>
    </w:p>
    <w:p w14:paraId="295D8567" w14:textId="68F8666E" w:rsidR="002C1D5A" w:rsidRDefault="002C1D5A" w:rsidP="002C1D5A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neral Chair Report: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Jeff Sutton</w:t>
      </w:r>
    </w:p>
    <w:p w14:paraId="775DAEBD" w14:textId="77777777" w:rsidR="002C1D5A" w:rsidRDefault="002C1D5A" w:rsidP="002C1D5A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dmin Vice Chair: VACANCY</w:t>
      </w:r>
    </w:p>
    <w:p w14:paraId="5FAAA87B" w14:textId="438D75B3" w:rsidR="002C1D5A" w:rsidRPr="002C1D5A" w:rsidRDefault="002C1D5A" w:rsidP="002C1D5A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Finan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 Vice Chair</w:t>
      </w:r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Don </w:t>
      </w:r>
      <w:proofErr w:type="spellStart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Hougardy</w:t>
      </w:r>
      <w:proofErr w:type="spellEnd"/>
    </w:p>
    <w:p w14:paraId="7CFA00AB" w14:textId="41C96085" w:rsidR="005F5F59" w:rsidRDefault="005F5F59" w:rsidP="005F5F59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nior Chair: Sean Muncie </w:t>
      </w:r>
    </w:p>
    <w:p w14:paraId="43ED57A1" w14:textId="77777777" w:rsidR="002C1D5A" w:rsidRPr="004C3883" w:rsidRDefault="002C1D5A" w:rsidP="002C1D5A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Age-Group Chair: Russell Whitaker</w:t>
      </w:r>
    </w:p>
    <w:p w14:paraId="11D820F3" w14:textId="20AB4E29" w:rsidR="001806DE" w:rsidRDefault="001806DE" w:rsidP="001806DE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Coaches Report: Jade Sobek</w:t>
      </w:r>
    </w:p>
    <w:p w14:paraId="0E3962C4" w14:textId="77777777" w:rsidR="002C1D5A" w:rsidRDefault="002C1D5A" w:rsidP="002C1D5A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iversity, </w:t>
      </w:r>
      <w:proofErr w:type="gramStart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Equity</w:t>
      </w:r>
      <w:proofErr w:type="gramEnd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Inclusion: Sara </w:t>
      </w:r>
      <w:proofErr w:type="spellStart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Zwink</w:t>
      </w:r>
      <w:proofErr w:type="spellEnd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14:paraId="2B74BE47" w14:textId="30AF8586" w:rsidR="001806DE" w:rsidRPr="00A024A0" w:rsidRDefault="001806DE" w:rsidP="001806DE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Safe Sport: April Walkley</w:t>
      </w:r>
      <w:r w:rsidR="009801E9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27B96D9" w14:textId="6A7A37BC" w:rsidR="002C1D5A" w:rsidRPr="002C1D5A" w:rsidRDefault="002C1D5A" w:rsidP="002C1D5A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hlete Representative Report: (Sr Athlete Rep), (Jr Athlete Rep),  </w:t>
      </w:r>
    </w:p>
    <w:p w14:paraId="0EE140B2" w14:textId="77777777" w:rsidR="002C1D5A" w:rsidRPr="00A024A0" w:rsidRDefault="002C1D5A" w:rsidP="002C1D5A">
      <w:pPr>
        <w:pStyle w:val="NoSpacing"/>
        <w:ind w:left="99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910C210" w14:textId="351FA1C0" w:rsidR="005F5F59" w:rsidRDefault="005F5F59" w:rsidP="005F5F59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>Pulled for Discussion:</w:t>
      </w:r>
    </w:p>
    <w:p w14:paraId="493EDA35" w14:textId="77777777" w:rsidR="00D56FF8" w:rsidRPr="00A024A0" w:rsidRDefault="00D56FF8" w:rsidP="00D56FF8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fe Sport: April Walkley </w:t>
      </w:r>
    </w:p>
    <w:p w14:paraId="691F4A61" w14:textId="77777777" w:rsidR="005F5F59" w:rsidRPr="00A024A0" w:rsidRDefault="005F5F59" w:rsidP="008C70BE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080EBA6" w14:textId="5BCC8802" w:rsidR="001806DE" w:rsidRPr="00A024A0" w:rsidRDefault="005F5F59" w:rsidP="001806DE">
      <w:pPr>
        <w:pStyle w:val="NoSpacing"/>
        <w:ind w:left="90" w:hanging="9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Block #3 – Committee/Coordinator Reports </w:t>
      </w:r>
    </w:p>
    <w:p w14:paraId="3E76B1EA" w14:textId="0F358C45" w:rsidR="005F5F59" w:rsidRPr="00A024A0" w:rsidRDefault="005F5F59" w:rsidP="005F5F59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embership/Registration/Times: Jody Broyles </w:t>
      </w:r>
    </w:p>
    <w:p w14:paraId="11209DF7" w14:textId="13D80C75" w:rsidR="005F5F59" w:rsidRPr="00A024A0" w:rsidRDefault="005F5F59" w:rsidP="005F5F59">
      <w:pPr>
        <w:pStyle w:val="NoSpacing"/>
        <w:numPr>
          <w:ilvl w:val="1"/>
          <w:numId w:val="3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ficials Committee: </w:t>
      </w:r>
      <w:r w:rsidR="007161E2">
        <w:rPr>
          <w:rFonts w:ascii="Times New Roman" w:hAnsi="Times New Roman" w:cs="Times New Roman"/>
          <w:sz w:val="24"/>
          <w:szCs w:val="24"/>
          <w:shd w:val="clear" w:color="auto" w:fill="FFFFFF"/>
        </w:rPr>
        <w:t>Keith Lambert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4B524713" w14:textId="52AEEDB5" w:rsidR="007B3401" w:rsidRDefault="007161E2" w:rsidP="007B3401">
      <w:pPr>
        <w:pStyle w:val="NoSpacing"/>
        <w:numPr>
          <w:ilvl w:val="1"/>
          <w:numId w:val="3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perational Risk: VACANCY</w:t>
      </w:r>
    </w:p>
    <w:p w14:paraId="1BE21C86" w14:textId="0BEDB561" w:rsidR="007161E2" w:rsidRDefault="007161E2" w:rsidP="007B3401">
      <w:pPr>
        <w:pStyle w:val="NoSpacing"/>
        <w:numPr>
          <w:ilvl w:val="1"/>
          <w:numId w:val="3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pen Water: Jeff Walkley</w:t>
      </w:r>
    </w:p>
    <w:p w14:paraId="3953FB18" w14:textId="22F0E74A" w:rsidR="007161E2" w:rsidRDefault="007161E2" w:rsidP="007B3401">
      <w:pPr>
        <w:pStyle w:val="NoSpacing"/>
        <w:numPr>
          <w:ilvl w:val="1"/>
          <w:numId w:val="3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Sanctions: Noelle Grigsby</w:t>
      </w:r>
    </w:p>
    <w:p w14:paraId="47C7D800" w14:textId="5F85C72E" w:rsidR="001806DE" w:rsidRPr="00A024A0" w:rsidRDefault="001806DE" w:rsidP="001806DE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E5A3B86" w14:textId="77777777" w:rsidR="00E54BFA" w:rsidRDefault="005F5F59" w:rsidP="00E54BFA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>Pulled for Discussion:</w:t>
      </w:r>
    </w:p>
    <w:p w14:paraId="10C9E961" w14:textId="77777777" w:rsidR="00E54BFA" w:rsidRDefault="00E54BFA" w:rsidP="00E54BFA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</w:p>
    <w:p w14:paraId="2DC10B5A" w14:textId="77777777" w:rsidR="001806DE" w:rsidRPr="00A024A0" w:rsidRDefault="001806DE" w:rsidP="001806DE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BE0225A" w14:textId="1A4CC225" w:rsidR="007161E2" w:rsidRDefault="001806DE" w:rsidP="001806DE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ld Business:</w:t>
      </w:r>
    </w:p>
    <w:p w14:paraId="19A70A0E" w14:textId="77777777" w:rsidR="007161E2" w:rsidRPr="007161E2" w:rsidRDefault="007161E2" w:rsidP="007161E2">
      <w:pPr>
        <w:pStyle w:val="NoSpacing"/>
        <w:ind w:left="108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4535C2B0" w14:textId="77777777" w:rsidR="001806DE" w:rsidRPr="00D26919" w:rsidRDefault="001806DE" w:rsidP="001806DE">
      <w:pPr>
        <w:pStyle w:val="NoSpacing"/>
        <w:rPr>
          <w:rFonts w:ascii="Times New Roman" w:hAnsi="Times New Roman" w:cs="Times New Roman"/>
          <w:shd w:val="clear" w:color="auto" w:fill="FFFFFF"/>
        </w:rPr>
      </w:pPr>
    </w:p>
    <w:p w14:paraId="49133CCB" w14:textId="033B7011" w:rsidR="001806DE" w:rsidRDefault="001806DE" w:rsidP="009A1938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ew Business:</w:t>
      </w:r>
    </w:p>
    <w:p w14:paraId="1A46F367" w14:textId="283AE33D" w:rsidR="00D56FF8" w:rsidRPr="00D56FF8" w:rsidRDefault="00D56FF8" w:rsidP="00D56FF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t xml:space="preserve">HOD Budget Approval Meeting will be November 16, </w:t>
      </w:r>
      <w:proofErr w:type="gramStart"/>
      <w:r>
        <w:t>2022</w:t>
      </w:r>
      <w:proofErr w:type="gramEnd"/>
      <w:r>
        <w:t xml:space="preserve"> at 6:30 pm via Zoom</w:t>
      </w:r>
    </w:p>
    <w:p w14:paraId="762C5946" w14:textId="07E05084" w:rsidR="00D56FF8" w:rsidRPr="00D56FF8" w:rsidRDefault="00D56FF8" w:rsidP="00D56FF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t>Spring HOD is tentatively scheduled for April 16, 2023</w:t>
      </w:r>
    </w:p>
    <w:p w14:paraId="437D880F" w14:textId="77777777" w:rsidR="00D56FF8" w:rsidRPr="00A024A0" w:rsidRDefault="00D56FF8" w:rsidP="00D56FF8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5F089103" w14:textId="3EDB4984" w:rsidR="00541DFD" w:rsidRDefault="00541DFD" w:rsidP="00541DFD">
      <w:pPr>
        <w:jc w:val="center"/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</w:pPr>
    </w:p>
    <w:p w14:paraId="66B0155A" w14:textId="77777777" w:rsidR="00541DFD" w:rsidRDefault="00541DFD"/>
    <w:sectPr w:rsidR="00541DFD" w:rsidSect="003450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0E9FD" w14:textId="77777777" w:rsidR="00A81F5F" w:rsidRDefault="00A81F5F" w:rsidP="00537FB9">
      <w:pPr>
        <w:spacing w:after="0" w:line="240" w:lineRule="auto"/>
      </w:pPr>
      <w:r>
        <w:separator/>
      </w:r>
    </w:p>
  </w:endnote>
  <w:endnote w:type="continuationSeparator" w:id="0">
    <w:p w14:paraId="42140A6A" w14:textId="77777777" w:rsidR="00A81F5F" w:rsidRDefault="00A81F5F" w:rsidP="00537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7A0F3" w14:textId="77777777" w:rsidR="00EC094C" w:rsidRDefault="00EC09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7AC7" w14:textId="7B64CC57" w:rsidR="00537FB9" w:rsidRPr="002A0A7F" w:rsidRDefault="00EC094C" w:rsidP="002A0A7F">
    <w:pPr>
      <w:pStyle w:val="Footer"/>
    </w:pPr>
    <w:r>
      <w:t>5/24/22 8:09 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5600E" w14:textId="77777777" w:rsidR="00EC094C" w:rsidRDefault="00EC09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CC906" w14:textId="77777777" w:rsidR="00A81F5F" w:rsidRDefault="00A81F5F" w:rsidP="00537FB9">
      <w:pPr>
        <w:spacing w:after="0" w:line="240" w:lineRule="auto"/>
      </w:pPr>
      <w:r>
        <w:separator/>
      </w:r>
    </w:p>
  </w:footnote>
  <w:footnote w:type="continuationSeparator" w:id="0">
    <w:p w14:paraId="4DB96D09" w14:textId="77777777" w:rsidR="00A81F5F" w:rsidRDefault="00A81F5F" w:rsidP="00537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25A20" w14:textId="77777777" w:rsidR="00EC094C" w:rsidRDefault="00EC09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A314A" w14:textId="77777777" w:rsidR="00EC094C" w:rsidRDefault="00EC09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0C17" w14:textId="77777777" w:rsidR="00EC094C" w:rsidRDefault="00EC09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6207"/>
    <w:multiLevelType w:val="hybridMultilevel"/>
    <w:tmpl w:val="BEFA2DB8"/>
    <w:lvl w:ilvl="0" w:tplc="0BBA50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2924FA"/>
    <w:multiLevelType w:val="hybridMultilevel"/>
    <w:tmpl w:val="7506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114ED"/>
    <w:multiLevelType w:val="hybridMultilevel"/>
    <w:tmpl w:val="D3B45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D22C4"/>
    <w:multiLevelType w:val="multilevel"/>
    <w:tmpl w:val="E604B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035C1D"/>
    <w:multiLevelType w:val="hybridMultilevel"/>
    <w:tmpl w:val="FD00A726"/>
    <w:lvl w:ilvl="0" w:tplc="EEAE1348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5" w15:restartNumberingAfterBreak="0">
    <w:nsid w:val="4AC05AF6"/>
    <w:multiLevelType w:val="hybridMultilevel"/>
    <w:tmpl w:val="B590D0E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4F4838AF"/>
    <w:multiLevelType w:val="hybridMultilevel"/>
    <w:tmpl w:val="8F704A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106115D"/>
    <w:multiLevelType w:val="hybridMultilevel"/>
    <w:tmpl w:val="75DA8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A20155"/>
    <w:multiLevelType w:val="hybridMultilevel"/>
    <w:tmpl w:val="0AC0CA84"/>
    <w:lvl w:ilvl="0" w:tplc="0BBA50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487C79"/>
    <w:multiLevelType w:val="hybridMultilevel"/>
    <w:tmpl w:val="FBA22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845B5"/>
    <w:multiLevelType w:val="hybridMultilevel"/>
    <w:tmpl w:val="097E8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CC557F2"/>
    <w:multiLevelType w:val="hybridMultilevel"/>
    <w:tmpl w:val="EAC88F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15138729">
    <w:abstractNumId w:val="6"/>
  </w:num>
  <w:num w:numId="2" w16cid:durableId="2710963">
    <w:abstractNumId w:val="11"/>
  </w:num>
  <w:num w:numId="3" w16cid:durableId="609046952">
    <w:abstractNumId w:val="9"/>
  </w:num>
  <w:num w:numId="4" w16cid:durableId="808745873">
    <w:abstractNumId w:val="7"/>
  </w:num>
  <w:num w:numId="5" w16cid:durableId="1052464401">
    <w:abstractNumId w:val="3"/>
  </w:num>
  <w:num w:numId="6" w16cid:durableId="415633214">
    <w:abstractNumId w:val="5"/>
  </w:num>
  <w:num w:numId="7" w16cid:durableId="1358114553">
    <w:abstractNumId w:val="1"/>
  </w:num>
  <w:num w:numId="8" w16cid:durableId="1843665417">
    <w:abstractNumId w:val="4"/>
  </w:num>
  <w:num w:numId="9" w16cid:durableId="910388899">
    <w:abstractNumId w:val="0"/>
  </w:num>
  <w:num w:numId="10" w16cid:durableId="2014913068">
    <w:abstractNumId w:val="8"/>
  </w:num>
  <w:num w:numId="11" w16cid:durableId="80302177">
    <w:abstractNumId w:val="10"/>
  </w:num>
  <w:num w:numId="12" w16cid:durableId="8592454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A2tDQyNja1MDFV0lEKTi0uzszPAykwrAUAP6rA4SwAAAA="/>
  </w:docVars>
  <w:rsids>
    <w:rsidRoot w:val="001806DE"/>
    <w:rsid w:val="00026EFC"/>
    <w:rsid w:val="0004442D"/>
    <w:rsid w:val="00097CC9"/>
    <w:rsid w:val="000A6F35"/>
    <w:rsid w:val="000C3CD4"/>
    <w:rsid w:val="000C7518"/>
    <w:rsid w:val="000E5B1B"/>
    <w:rsid w:val="000F1DC6"/>
    <w:rsid w:val="001068F3"/>
    <w:rsid w:val="001806DE"/>
    <w:rsid w:val="001D121E"/>
    <w:rsid w:val="001F6D1F"/>
    <w:rsid w:val="00210BDB"/>
    <w:rsid w:val="002A0A7F"/>
    <w:rsid w:val="002C1D5A"/>
    <w:rsid w:val="002F3592"/>
    <w:rsid w:val="00306CBB"/>
    <w:rsid w:val="0034507C"/>
    <w:rsid w:val="00353A03"/>
    <w:rsid w:val="00357EB6"/>
    <w:rsid w:val="00396BD9"/>
    <w:rsid w:val="0040342F"/>
    <w:rsid w:val="004C3883"/>
    <w:rsid w:val="0051185A"/>
    <w:rsid w:val="00537FB9"/>
    <w:rsid w:val="00541DFD"/>
    <w:rsid w:val="005F5F59"/>
    <w:rsid w:val="00703C2D"/>
    <w:rsid w:val="007161E2"/>
    <w:rsid w:val="007636D5"/>
    <w:rsid w:val="007A7724"/>
    <w:rsid w:val="007B3401"/>
    <w:rsid w:val="008012A0"/>
    <w:rsid w:val="008C5CA0"/>
    <w:rsid w:val="008C70BE"/>
    <w:rsid w:val="008D5450"/>
    <w:rsid w:val="00935848"/>
    <w:rsid w:val="009801E9"/>
    <w:rsid w:val="009A1938"/>
    <w:rsid w:val="00A024A0"/>
    <w:rsid w:val="00A4408A"/>
    <w:rsid w:val="00A46BA2"/>
    <w:rsid w:val="00A477A6"/>
    <w:rsid w:val="00A81F5F"/>
    <w:rsid w:val="00AF79AA"/>
    <w:rsid w:val="00C0054C"/>
    <w:rsid w:val="00CF2FAF"/>
    <w:rsid w:val="00D56FF8"/>
    <w:rsid w:val="00E54BFA"/>
    <w:rsid w:val="00EC094C"/>
    <w:rsid w:val="00EC5B02"/>
    <w:rsid w:val="00F2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2050E"/>
  <w15:chartTrackingRefBased/>
  <w15:docId w15:val="{1FEC9902-017B-2D40-9076-0D0B845A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DF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806DE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37F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FB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37F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FB9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96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oelle Grigsby</cp:lastModifiedBy>
  <cp:revision>13</cp:revision>
  <cp:lastPrinted>2022-05-24T22:06:00Z</cp:lastPrinted>
  <dcterms:created xsi:type="dcterms:W3CDTF">2022-05-24T22:25:00Z</dcterms:created>
  <dcterms:modified xsi:type="dcterms:W3CDTF">2022-10-18T17:39:00Z</dcterms:modified>
</cp:coreProperties>
</file>